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0E6FB3EA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11EB7C" w14:textId="0D3B050C" w:rsidR="002E4132" w:rsidRPr="002E4132" w:rsidRDefault="002E4132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2E4132">
        <w:rPr>
          <w:rFonts w:ascii="Times New Roman" w:hAnsi="Times New Roman"/>
          <w:sz w:val="24"/>
          <w:szCs w:val="24"/>
        </w:rPr>
        <w:t xml:space="preserve">Nominee for the national award must have been nominated for the </w:t>
      </w:r>
      <w:r w:rsidR="00545DC1">
        <w:rPr>
          <w:rFonts w:ascii="Times New Roman" w:hAnsi="Times New Roman"/>
          <w:sz w:val="24"/>
          <w:szCs w:val="24"/>
        </w:rPr>
        <w:t>Outstanding</w:t>
      </w:r>
      <w:r w:rsidRPr="002E4132">
        <w:rPr>
          <w:rFonts w:ascii="Times New Roman" w:hAnsi="Times New Roman"/>
          <w:sz w:val="24"/>
          <w:szCs w:val="24"/>
        </w:rPr>
        <w:t xml:space="preserve"> Early Career Award at the regional level. Regional nominees can be nominated for the national award</w:t>
      </w:r>
      <w:r w:rsidR="00545DC1">
        <w:rPr>
          <w:rFonts w:ascii="Times New Roman" w:hAnsi="Times New Roman"/>
          <w:sz w:val="24"/>
          <w:szCs w:val="24"/>
        </w:rPr>
        <w:t xml:space="preserve"> even</w:t>
      </w:r>
      <w:r w:rsidRPr="002E4132">
        <w:rPr>
          <w:rFonts w:ascii="Times New Roman" w:hAnsi="Times New Roman"/>
          <w:sz w:val="24"/>
          <w:szCs w:val="24"/>
        </w:rPr>
        <w:t xml:space="preserve"> if they did not receive the regional award.</w:t>
      </w:r>
    </w:p>
    <w:p w14:paraId="6C65A7A8" w14:textId="458B01C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An AAAE vice president will receive applications and coordinate the selection process. </w:t>
      </w:r>
    </w:p>
    <w:p w14:paraId="12DDC282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7793DCBD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lastRenderedPageBreak/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p w14:paraId="63B10F59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BEFFB46" w14:textId="0053D57F" w:rsidR="00E642E9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A37E0B" w:rsidRPr="008F105D">
        <w:rPr>
          <w:b/>
          <w:sz w:val="24"/>
          <w:szCs w:val="24"/>
        </w:rPr>
        <w:t xml:space="preserve"> </w:t>
      </w:r>
      <w:r w:rsidR="00E642E9">
        <w:rPr>
          <w:b/>
          <w:sz w:val="24"/>
          <w:szCs w:val="24"/>
        </w:rPr>
        <w:t xml:space="preserve">February </w:t>
      </w:r>
      <w:r w:rsidR="005F1B77">
        <w:rPr>
          <w:b/>
          <w:sz w:val="24"/>
          <w:szCs w:val="24"/>
        </w:rPr>
        <w:t>17</w:t>
      </w:r>
      <w:r w:rsidR="005F1B77" w:rsidRPr="005F1B77">
        <w:rPr>
          <w:b/>
          <w:sz w:val="24"/>
          <w:szCs w:val="24"/>
          <w:vertAlign w:val="superscript"/>
        </w:rPr>
        <w:t>th</w:t>
      </w:r>
      <w:r w:rsidR="005F1B77">
        <w:rPr>
          <w:b/>
          <w:sz w:val="24"/>
          <w:szCs w:val="24"/>
        </w:rPr>
        <w:t>.</w:t>
      </w:r>
    </w:p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22CF1C23" w14:textId="2C42AEC5" w:rsidR="005F1B77" w:rsidRDefault="005F1B77" w:rsidP="00E642E9">
      <w:pPr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Dr Neil Knobloch</w:t>
      </w:r>
    </w:p>
    <w:p w14:paraId="15379303" w14:textId="411D7D64" w:rsidR="005F1B77" w:rsidRPr="005F1B77" w:rsidRDefault="005F1B77" w:rsidP="00E642E9">
      <w:pPr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North Central Region VP</w:t>
      </w:r>
    </w:p>
    <w:p w14:paraId="2A99F399" w14:textId="0D810796" w:rsidR="00E642E9" w:rsidRDefault="0049640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hyperlink r:id="rId6" w:history="1">
        <w:r w:rsidR="005F1B77" w:rsidRPr="00D871D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nknobloc@purdue.edu</w:t>
        </w:r>
      </w:hyperlink>
    </w:p>
    <w:p w14:paraId="1EE4E297" w14:textId="1A817A26" w:rsidR="005F1B77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765-494-115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1" w:name="_GoBack"/>
            <w:bookmarkEnd w:id="1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</w:t>
            </w:r>
            <w:r>
              <w:t>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knobloc@purdue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7</Words>
  <Characters>3676</Characters>
  <Application>Microsoft Office Word</Application>
  <DocSecurity>0</DocSecurity>
  <Lines>5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Rutherford, Tracy</cp:lastModifiedBy>
  <cp:revision>2</cp:revision>
  <dcterms:created xsi:type="dcterms:W3CDTF">2021-07-21T17:17:00Z</dcterms:created>
  <dcterms:modified xsi:type="dcterms:W3CDTF">2021-07-21T17:17:00Z</dcterms:modified>
</cp:coreProperties>
</file>